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30" w:type="dxa"/>
        <w:tblInd w:w="108" w:type="dxa"/>
        <w:tblLook w:val="04A0" w:firstRow="1" w:lastRow="0" w:firstColumn="1" w:lastColumn="0" w:noHBand="0" w:noVBand="1"/>
      </w:tblPr>
      <w:tblGrid>
        <w:gridCol w:w="2396"/>
        <w:gridCol w:w="2286"/>
        <w:gridCol w:w="1456"/>
        <w:gridCol w:w="2196"/>
        <w:gridCol w:w="2196"/>
      </w:tblGrid>
      <w:tr w:rsidR="00614A14" w:rsidRPr="00614A14" w:rsidTr="001C729F">
        <w:trPr>
          <w:trHeight w:val="46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80"/>
            </w:tblGrid>
            <w:tr w:rsidR="00614A14" w:rsidRPr="00614A14">
              <w:trPr>
                <w:trHeight w:val="465"/>
                <w:tblCellSpacing w:w="0" w:type="dxa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614A14" w:rsidRPr="00B86837" w:rsidRDefault="00BE253C" w:rsidP="00614A14">
                  <w:pPr>
                    <w:spacing w:after="0" w:line="240" w:lineRule="auto"/>
                    <w:jc w:val="center"/>
                    <w:rPr>
                      <w:rFonts w:ascii="Arial Black" w:eastAsia="Times New Roman" w:hAnsi="Arial Black" w:cs="Calibri"/>
                      <w:color w:val="000000"/>
                      <w:sz w:val="30"/>
                      <w:szCs w:val="30"/>
                    </w:rPr>
                  </w:pPr>
                  <w:r w:rsidRPr="00B86837">
                    <w:rPr>
                      <w:rFonts w:ascii="Arial Black" w:eastAsia="Times New Roman" w:hAnsi="Arial Black" w:cs="Calibri"/>
                      <w:noProof/>
                      <w:color w:val="000000"/>
                      <w:sz w:val="30"/>
                      <w:szCs w:val="30"/>
                    </w:rPr>
                    <w:drawing>
                      <wp:inline distT="0" distB="0" distL="0" distR="0">
                        <wp:extent cx="1371600" cy="571500"/>
                        <wp:effectExtent l="0" t="0" r="0" b="0"/>
                        <wp:docPr id="1" name="Picture 1" descr="F:\Graphics\Logos\KHSAA Logos\KHSAAlogotobeusedonform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F:\Graphics\Logos\KHSAA Logos\KHSAAlogotobeusedonform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71600" cy="571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14A14" w:rsidRDefault="00B86837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KHSAA Form </w:t>
            </w:r>
            <w:r w:rsidR="00614A14" w:rsidRPr="00614A14">
              <w:rPr>
                <w:rFonts w:eastAsia="Times New Roman" w:cs="Calibri"/>
                <w:color w:val="000000"/>
                <w:sz w:val="16"/>
                <w:szCs w:val="16"/>
              </w:rPr>
              <w:t>BW122</w:t>
            </w:r>
          </w:p>
          <w:p w:rsidR="00BE253C" w:rsidRPr="00614A14" w:rsidRDefault="00B86837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Rev. </w:t>
            </w:r>
            <w:r w:rsidR="001C729F">
              <w:rPr>
                <w:rFonts w:eastAsia="Times New Roman" w:cs="Calibri"/>
                <w:color w:val="000000"/>
                <w:sz w:val="16"/>
                <w:szCs w:val="16"/>
              </w:rPr>
              <w:t>1/22</w:t>
            </w: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465"/>
        </w:trPr>
        <w:tc>
          <w:tcPr>
            <w:tcW w:w="10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  <w:r w:rsidRPr="00614A14"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  <w:t xml:space="preserve">KHSAA Regional </w:t>
            </w:r>
            <w:r w:rsidR="001C729F"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  <w:t>Singles Scoresheet</w:t>
            </w: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  <w:r w:rsidRPr="00614A14"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  <w:t>Scores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School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1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rade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  <w:r w:rsidR="006F7872">
              <w:rPr>
                <w:rFonts w:eastAsia="Times New Roman" w:cs="Calibri"/>
                <w:color w:val="000000"/>
                <w:sz w:val="30"/>
                <w:szCs w:val="30"/>
              </w:rPr>
              <w:t xml:space="preserve"> Jersey #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2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40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ender: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Boy            Girl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3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Total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bookmarkStart w:id="0" w:name="_GoBack"/>
        <w:bookmarkEnd w:id="0"/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4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40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5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Starting Lane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Total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Bowlers Signature: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x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28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</w:tr>
      <w:tr w:rsidR="00614A14" w:rsidRPr="00614A14" w:rsidTr="001C729F">
        <w:trPr>
          <w:trHeight w:val="46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80"/>
            </w:tblGrid>
            <w:tr w:rsidR="00614A14" w:rsidRPr="00614A14">
              <w:trPr>
                <w:trHeight w:val="465"/>
                <w:tblCellSpacing w:w="0" w:type="dxa"/>
              </w:trPr>
              <w:tc>
                <w:tcPr>
                  <w:tcW w:w="2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614A14" w:rsidRPr="00B86837" w:rsidRDefault="00BE253C" w:rsidP="00614A14">
                  <w:pPr>
                    <w:spacing w:after="0" w:line="240" w:lineRule="auto"/>
                    <w:jc w:val="center"/>
                    <w:rPr>
                      <w:rFonts w:ascii="Arial Black" w:eastAsia="Times New Roman" w:hAnsi="Arial Black" w:cs="Calibri"/>
                      <w:color w:val="000000"/>
                      <w:sz w:val="30"/>
                      <w:szCs w:val="30"/>
                    </w:rPr>
                  </w:pPr>
                  <w:r w:rsidRPr="00B86837">
                    <w:rPr>
                      <w:rFonts w:ascii="Arial Black" w:eastAsia="Times New Roman" w:hAnsi="Arial Black" w:cs="Calibri"/>
                      <w:noProof/>
                      <w:color w:val="000000"/>
                      <w:sz w:val="30"/>
                      <w:szCs w:val="30"/>
                    </w:rPr>
                    <w:drawing>
                      <wp:inline distT="0" distB="0" distL="0" distR="0" wp14:anchorId="3E452CA7" wp14:editId="7ECEE964">
                        <wp:extent cx="1371600" cy="571500"/>
                        <wp:effectExtent l="0" t="0" r="0" b="0"/>
                        <wp:docPr id="3" name="Picture 3" descr="F:\Graphics\Logos\KHSAA Logos\KHSAAlogotobeusedonform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:\Graphics\Logos\KHSAA Logos\KHSAAlogotobeusedonform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71600" cy="5715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14A14" w:rsidRDefault="00B86837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KHSAA Form </w:t>
            </w:r>
            <w:r w:rsidR="00614A14" w:rsidRPr="00614A14">
              <w:rPr>
                <w:rFonts w:eastAsia="Times New Roman" w:cs="Calibri"/>
                <w:color w:val="000000"/>
                <w:sz w:val="16"/>
                <w:szCs w:val="16"/>
              </w:rPr>
              <w:t>BW122</w:t>
            </w:r>
          </w:p>
          <w:p w:rsidR="00B86837" w:rsidRPr="00614A14" w:rsidRDefault="00B86837" w:rsidP="00614A14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 xml:space="preserve">Rev. </w:t>
            </w:r>
            <w:r w:rsidR="001C729F">
              <w:rPr>
                <w:rFonts w:eastAsia="Times New Roman" w:cs="Calibri"/>
                <w:color w:val="000000"/>
                <w:sz w:val="16"/>
                <w:szCs w:val="16"/>
              </w:rPr>
              <w:t>1/22</w:t>
            </w:r>
          </w:p>
        </w:tc>
      </w:tr>
      <w:tr w:rsidR="00614A14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4A14" w:rsidRPr="00614A14" w:rsidRDefault="00614A14" w:rsidP="00614A14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465"/>
        </w:trPr>
        <w:tc>
          <w:tcPr>
            <w:tcW w:w="105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</w:pPr>
            <w:r w:rsidRPr="00614A14"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  <w:t xml:space="preserve">KHSAA Regional </w:t>
            </w:r>
            <w:r>
              <w:rPr>
                <w:rFonts w:ascii="Arial Black" w:eastAsia="Times New Roman" w:hAnsi="Arial Black" w:cs="Calibri"/>
                <w:color w:val="000000"/>
                <w:sz w:val="30"/>
                <w:szCs w:val="30"/>
                <w:u w:val="single"/>
              </w:rPr>
              <w:t>Singles Scoresheet</w:t>
            </w: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  <w:r w:rsidRPr="00614A14"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  <w:t>Scores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School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1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rade: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  <w:r>
              <w:rPr>
                <w:rFonts w:eastAsia="Times New Roman" w:cs="Calibri"/>
                <w:color w:val="000000"/>
                <w:sz w:val="30"/>
                <w:szCs w:val="30"/>
              </w:rPr>
              <w:t>Jersey #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2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40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ender: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Boy            Girl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3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30"/>
                <w:szCs w:val="30"/>
                <w:u w:val="single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Total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4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405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Game 5: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Starting Lane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Total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Bowlers Signature: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x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</w:tr>
      <w:tr w:rsidR="001C729F" w:rsidRPr="00614A14" w:rsidTr="001C729F">
        <w:trPr>
          <w:trHeight w:val="390"/>
        </w:trPr>
        <w:tc>
          <w:tcPr>
            <w:tcW w:w="23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28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  <w:tc>
          <w:tcPr>
            <w:tcW w:w="219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C729F" w:rsidRPr="00614A14" w:rsidRDefault="001C729F" w:rsidP="001C729F">
            <w:pPr>
              <w:spacing w:after="0" w:line="240" w:lineRule="auto"/>
              <w:rPr>
                <w:rFonts w:eastAsia="Times New Roman" w:cs="Calibri"/>
                <w:color w:val="000000"/>
                <w:sz w:val="30"/>
                <w:szCs w:val="30"/>
              </w:rPr>
            </w:pPr>
            <w:r w:rsidRPr="00614A14">
              <w:rPr>
                <w:rFonts w:eastAsia="Times New Roman" w:cs="Calibri"/>
                <w:color w:val="000000"/>
                <w:sz w:val="30"/>
                <w:szCs w:val="30"/>
              </w:rPr>
              <w:t> </w:t>
            </w:r>
          </w:p>
        </w:tc>
      </w:tr>
    </w:tbl>
    <w:p w:rsidR="00614A14" w:rsidRDefault="00614A14"/>
    <w:sectPr w:rsidR="00614A14" w:rsidSect="00614A14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Y1MDY2sDRQ0lEKTi0uzszPAykwrAUAe2fHrSwAAAA="/>
  </w:docVars>
  <w:rsids>
    <w:rsidRoot w:val="00614A14"/>
    <w:rsid w:val="001C729F"/>
    <w:rsid w:val="0024539C"/>
    <w:rsid w:val="00247112"/>
    <w:rsid w:val="00265D1E"/>
    <w:rsid w:val="00614A14"/>
    <w:rsid w:val="006F7872"/>
    <w:rsid w:val="00A83379"/>
    <w:rsid w:val="00B86837"/>
    <w:rsid w:val="00BE253C"/>
    <w:rsid w:val="00C83FF0"/>
    <w:rsid w:val="00CE5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00844"/>
  <w15:chartTrackingRefBased/>
  <w15:docId w15:val="{25228B6F-6D58-4405-9539-C7F83DE4D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Sarah Bridenbaugh</cp:lastModifiedBy>
  <cp:revision>2</cp:revision>
  <dcterms:created xsi:type="dcterms:W3CDTF">2022-01-06T13:15:00Z</dcterms:created>
  <dcterms:modified xsi:type="dcterms:W3CDTF">2022-01-06T13:15:00Z</dcterms:modified>
</cp:coreProperties>
</file>